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33"/>
        <w:gridCol w:w="6939"/>
      </w:tblGrid>
      <w:tr w:rsidR="00E36E5A" w:rsidRPr="00B67652" w14:paraId="2231946D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00653E" w14:textId="77777777" w:rsidR="00E36E5A" w:rsidRPr="00B67652" w:rsidRDefault="00B77D89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udent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38D433" w14:textId="738B0774" w:rsidR="00E36E5A" w:rsidRPr="00B67652" w:rsidRDefault="006742BA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shwin Rathore</w:t>
            </w:r>
            <w:bookmarkStart w:id="0" w:name="_GoBack"/>
            <w:bookmarkEnd w:id="0"/>
          </w:p>
        </w:tc>
      </w:tr>
      <w:tr w:rsidR="00D57900" w:rsidRPr="00B67652" w14:paraId="254FB84E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17E2A7" w14:textId="77777777" w:rsidR="00D57900" w:rsidRPr="00B67652" w:rsidRDefault="00D57900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udent ID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5EFE55" w14:textId="1BCC239A" w:rsidR="00D57900" w:rsidRPr="00B67652" w:rsidRDefault="006742BA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026425</w:t>
            </w:r>
          </w:p>
        </w:tc>
      </w:tr>
      <w:tr w:rsidR="00E36E5A" w:rsidRPr="00B67652" w14:paraId="3DF408BA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5E4F5D" w14:textId="77777777" w:rsidR="00E36E5A" w:rsidRPr="00B67652" w:rsidRDefault="00B77D89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ignment Due Date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17AA7C" w14:textId="77777777" w:rsidR="00E36E5A" w:rsidRPr="00B67652" w:rsidRDefault="00763767" w:rsidP="00AA0351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  <w:r w:rsidRPr="00B67652">
              <w:rPr>
                <w:rStyle w:val="fnt0"/>
                <w:rFonts w:ascii="Times New Roman" w:hAnsi="Times New Roman" w:cs="Times New Roman"/>
                <w:sz w:val="22"/>
                <w:szCs w:val="22"/>
              </w:rPr>
              <w:t xml:space="preserve">11:59 PM, </w:t>
            </w:r>
            <w:r w:rsidR="00017617" w:rsidRPr="00B67652">
              <w:rPr>
                <w:rStyle w:val="fnt0"/>
                <w:rFonts w:ascii="Times New Roman" w:hAnsi="Times New Roman" w:cs="Times New Roman"/>
                <w:sz w:val="22"/>
                <w:szCs w:val="22"/>
              </w:rPr>
              <w:t>Friday, November 13</w:t>
            </w:r>
            <w:r w:rsidR="00AA0351" w:rsidRPr="00B67652">
              <w:rPr>
                <w:rFonts w:ascii="Times New Roman" w:hAnsi="Times New Roman" w:cs="Times New Roman"/>
                <w:sz w:val="22"/>
                <w:szCs w:val="22"/>
              </w:rPr>
              <w:t>, 2020</w:t>
            </w:r>
          </w:p>
        </w:tc>
      </w:tr>
    </w:tbl>
    <w:p w14:paraId="55FF8B75" w14:textId="77777777" w:rsidR="00E36E5A" w:rsidRPr="00B67652" w:rsidRDefault="00E36E5A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14:paraId="4795E7B6" w14:textId="77777777" w:rsidR="00E36E5A" w:rsidRPr="00B67652" w:rsidRDefault="00B77D89">
      <w:pPr>
        <w:pStyle w:val="Heading1"/>
        <w:rPr>
          <w:rFonts w:ascii="Times New Roman" w:hAnsi="Times New Roman" w:cs="Times New Roman"/>
          <w:sz w:val="22"/>
          <w:szCs w:val="22"/>
        </w:rPr>
      </w:pPr>
      <w:r w:rsidRPr="00B67652">
        <w:rPr>
          <w:rFonts w:ascii="Times New Roman" w:hAnsi="Times New Roman" w:cs="Times New Roman"/>
          <w:sz w:val="22"/>
          <w:szCs w:val="22"/>
        </w:rPr>
        <w:t>Point Breakdown</w:t>
      </w:r>
    </w:p>
    <w:p w14:paraId="5CE713A5" w14:textId="77777777" w:rsidR="00E36E5A" w:rsidRPr="00B67652" w:rsidRDefault="00E36E5A">
      <w:pPr>
        <w:pStyle w:val="Standard"/>
        <w:rPr>
          <w:rFonts w:ascii="Times New Roman" w:hAnsi="Times New Roman" w:cs="Times New Roman"/>
          <w:sz w:val="22"/>
          <w:szCs w:val="22"/>
        </w:rPr>
      </w:pPr>
    </w:p>
    <w:tbl>
      <w:tblPr>
        <w:tblW w:w="10368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84"/>
        <w:gridCol w:w="1728"/>
        <w:gridCol w:w="7056"/>
      </w:tblGrid>
      <w:tr w:rsidR="00E36E5A" w:rsidRPr="00B67652" w14:paraId="405E6A85" w14:textId="77777777" w:rsidTr="00A559DE">
        <w:tc>
          <w:tcPr>
            <w:tcW w:w="15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E99BAD" w14:textId="77777777" w:rsidR="00E36E5A" w:rsidRPr="00B67652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Graded Value</w:t>
            </w:r>
          </w:p>
        </w:tc>
        <w:tc>
          <w:tcPr>
            <w:tcW w:w="1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06038E" w14:textId="77777777" w:rsidR="00E36E5A" w:rsidRPr="00B67652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Points Possible</w:t>
            </w:r>
          </w:p>
        </w:tc>
        <w:tc>
          <w:tcPr>
            <w:tcW w:w="70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C331E8" w14:textId="77777777" w:rsidR="00E36E5A" w:rsidRPr="00B67652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b/>
                <w:bCs/>
                <w:i/>
                <w:iCs/>
                <w:sz w:val="22"/>
                <w:szCs w:val="22"/>
              </w:rPr>
              <w:t>Criteria</w:t>
            </w:r>
          </w:p>
        </w:tc>
      </w:tr>
      <w:tr w:rsidR="00B67652" w:rsidRPr="00B67652" w14:paraId="50DC8C8E" w14:textId="77777777" w:rsidTr="006244A5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2956F9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14:paraId="29FA3C17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14:paraId="7FE00995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ame of the zip file: FirstnameLastname_Assignment6</w:t>
            </w:r>
          </w:p>
        </w:tc>
      </w:tr>
      <w:tr w:rsidR="00B67652" w:rsidRPr="00B67652" w14:paraId="0E11B7FC" w14:textId="77777777" w:rsidTr="006244A5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0909B7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14:paraId="4DC67B0F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bottom"/>
          </w:tcPr>
          <w:p w14:paraId="526BD686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Name of the Assignment folder within the zip file: FirstnameLastname_Assignment6</w:t>
            </w:r>
          </w:p>
        </w:tc>
      </w:tr>
      <w:tr w:rsidR="00B67652" w:rsidRPr="00B67652" w14:paraId="7A6C61BC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CC0833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6637B93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887138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py of Rubric 6.docx with your name and ID filled out</w:t>
            </w:r>
          </w:p>
        </w:tc>
      </w:tr>
      <w:tr w:rsidR="00B67652" w:rsidRPr="00B67652" w14:paraId="43C13D07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EE54D2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438C8F2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181986B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ython source code.</w:t>
            </w:r>
          </w:p>
        </w:tc>
      </w:tr>
      <w:tr w:rsidR="00B67652" w:rsidRPr="00B67652" w14:paraId="403BA649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4F0E8E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EEE55B2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85A6E05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Screen print showing the successful execution of your Python source code.</w:t>
            </w:r>
          </w:p>
        </w:tc>
      </w:tr>
      <w:tr w:rsidR="00B67652" w:rsidRPr="00B67652" w14:paraId="65CB907E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670AB9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B132AA1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575102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Labels are printed between the outputs so it is clear what is being displayed.</w:t>
            </w:r>
          </w:p>
        </w:tc>
      </w:tr>
      <w:tr w:rsidR="00B67652" w:rsidRPr="00B67652" w14:paraId="66C4A0F2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7318A6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3858134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3BA8D1E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1: First loop determines new n_init correctly</w:t>
            </w:r>
          </w:p>
        </w:tc>
      </w:tr>
      <w:tr w:rsidR="00B67652" w:rsidRPr="00B67652" w14:paraId="2D1D1CE8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05F5715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49C7B14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22A5575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1: Reconstruction error vs. k is plotted correctly</w:t>
            </w:r>
          </w:p>
        </w:tc>
      </w:tr>
      <w:tr w:rsidR="00B67652" w:rsidRPr="00B67652" w14:paraId="087219AF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EABAFD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144A0F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D6A0C99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1: elbow_k determined correctly</w:t>
            </w:r>
          </w:p>
        </w:tc>
      </w:tr>
      <w:tr w:rsidR="00B67652" w:rsidRPr="00B67652" w14:paraId="57964FE6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5008B9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56B52E2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157925A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1: Confusion matrix &amp; accuracy correct for predict() with k = elbow_k</w:t>
            </w:r>
          </w:p>
        </w:tc>
      </w:tr>
      <w:tr w:rsidR="00B67652" w:rsidRPr="00B67652" w14:paraId="111579A2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841627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252A9B7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8459943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1: Confusion matrix &amp; accuracy correct for predict() with k = 3</w:t>
            </w:r>
          </w:p>
        </w:tc>
      </w:tr>
      <w:tr w:rsidR="00B67652" w:rsidRPr="00B67652" w14:paraId="6B25AB69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E7EA9A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F202355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F86ACB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otal for each of the two confusion matrices for Part 1 is 150.</w:t>
            </w:r>
          </w:p>
        </w:tc>
      </w:tr>
      <w:tr w:rsidR="00B67652" w:rsidRPr="00B67652" w14:paraId="3B8A1B33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2DC7CB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A5678E9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694508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1: Question 1 answered correctly</w:t>
            </w:r>
          </w:p>
        </w:tc>
      </w:tr>
      <w:tr w:rsidR="00B67652" w:rsidRPr="00B67652" w14:paraId="6C11D615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423E75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462DA8E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F67616F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2: First loop determines new n_init correctly</w:t>
            </w:r>
          </w:p>
        </w:tc>
      </w:tr>
      <w:tr w:rsidR="00B67652" w:rsidRPr="00B67652" w14:paraId="16A3ED82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4EE017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F77A99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26E174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2: AIC vs. k is plotted correctly</w:t>
            </w:r>
          </w:p>
        </w:tc>
      </w:tr>
      <w:tr w:rsidR="00B67652" w:rsidRPr="00B67652" w14:paraId="720E2029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DB5EA2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FCA2E7D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A664FBE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2: aic_elbow_k determined correctly</w:t>
            </w:r>
          </w:p>
        </w:tc>
      </w:tr>
      <w:tr w:rsidR="00B67652" w:rsidRPr="00B67652" w14:paraId="4910B788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F4B391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998018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BD3D7F5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2: BIC vs. k is plotted correctly</w:t>
            </w:r>
          </w:p>
        </w:tc>
      </w:tr>
      <w:tr w:rsidR="00B67652" w:rsidRPr="00B67652" w14:paraId="2D17BF9B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5DBAF8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3DA786A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F4A3674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2: bic_elbow_k determined correctly</w:t>
            </w:r>
          </w:p>
        </w:tc>
      </w:tr>
      <w:tr w:rsidR="00B67652" w:rsidRPr="00B67652" w14:paraId="313936BC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31E7162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1F0686F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EE34E22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2: Confusion matrix &amp; accuracy correct for predict() with k = aic_elbow_k</w:t>
            </w:r>
          </w:p>
        </w:tc>
      </w:tr>
      <w:tr w:rsidR="00B67652" w:rsidRPr="00B67652" w14:paraId="0A5FF0BB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F58F9A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99307D3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89FED50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2: Confusion matrix &amp; accuracy correct for predict() with k = bic_elbow_k</w:t>
            </w:r>
          </w:p>
        </w:tc>
      </w:tr>
      <w:tr w:rsidR="00B67652" w:rsidRPr="00B67652" w14:paraId="13765C5A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A2E12B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CA5010C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125D558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Part 2: Confusion matrix &amp; accuracy correct for predict() with k = 3</w:t>
            </w:r>
          </w:p>
        </w:tc>
      </w:tr>
      <w:tr w:rsidR="00B67652" w:rsidRPr="00B67652" w14:paraId="53186C7A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C191D5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3046781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5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039282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Total for each of the three confusion matrices for Part 2 is 150.</w:t>
            </w:r>
          </w:p>
        </w:tc>
      </w:tr>
      <w:tr w:rsidR="00B67652" w:rsidRPr="00B67652" w14:paraId="712EB9D9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0669D9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0178864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1D84728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rrect answer to Part 2, Question 2a.</w:t>
            </w:r>
          </w:p>
        </w:tc>
      </w:tr>
      <w:tr w:rsidR="00B67652" w:rsidRPr="00B67652" w14:paraId="6F8C1EBC" w14:textId="77777777" w:rsidTr="001F7A72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9C9E63" w14:textId="77777777" w:rsidR="00B67652" w:rsidRPr="00B67652" w:rsidRDefault="00B67652" w:rsidP="00B67652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B750CD1" w14:textId="77777777" w:rsidR="00B67652" w:rsidRPr="00B67652" w:rsidRDefault="00B67652" w:rsidP="00B67652">
            <w:pPr>
              <w:jc w:val="center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796106" w14:textId="77777777" w:rsidR="00B67652" w:rsidRPr="00B67652" w:rsidRDefault="00B67652" w:rsidP="00B67652">
            <w:pPr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>Correct answer to Part 2, Question 2b.</w:t>
            </w:r>
          </w:p>
        </w:tc>
      </w:tr>
      <w:tr w:rsidR="00A53A4A" w:rsidRPr="00B67652" w14:paraId="37DB10DE" w14:textId="77777777" w:rsidTr="00A559DE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84005D" w14:textId="77777777" w:rsidR="00A53A4A" w:rsidRPr="00B67652" w:rsidRDefault="00A53A4A" w:rsidP="00A53A4A">
            <w:pPr>
              <w:pStyle w:val="TableContents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0EE98A" w14:textId="77777777" w:rsidR="00A53A4A" w:rsidRPr="00B67652" w:rsidRDefault="00A53A4A" w:rsidP="00A53A4A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B6765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100 pts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2259C7" w14:textId="77777777" w:rsidR="00A53A4A" w:rsidRPr="00B67652" w:rsidRDefault="00A53A4A" w:rsidP="00A53A4A">
            <w:pPr>
              <w:pStyle w:val="TableContents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A22EBDD" w14:textId="77777777" w:rsidR="00E36E5A" w:rsidRPr="00B67652" w:rsidRDefault="00E36E5A">
      <w:pPr>
        <w:pStyle w:val="Standard"/>
        <w:rPr>
          <w:rFonts w:ascii="Times New Roman" w:hAnsi="Times New Roman" w:cs="Times New Roman"/>
          <w:sz w:val="22"/>
          <w:szCs w:val="22"/>
        </w:rPr>
      </w:pPr>
    </w:p>
    <w:p w14:paraId="58BF679B" w14:textId="77777777" w:rsidR="00E36E5A" w:rsidRPr="00B67652" w:rsidRDefault="00B77D89">
      <w:pPr>
        <w:pStyle w:val="Heading1"/>
        <w:rPr>
          <w:rFonts w:ascii="Times New Roman" w:hAnsi="Times New Roman" w:cs="Times New Roman"/>
          <w:sz w:val="22"/>
          <w:szCs w:val="22"/>
        </w:rPr>
      </w:pPr>
      <w:r w:rsidRPr="00B67652">
        <w:rPr>
          <w:rFonts w:ascii="Times New Roman" w:hAnsi="Times New Roman" w:cs="Times New Roman"/>
          <w:sz w:val="22"/>
          <w:szCs w:val="22"/>
        </w:rPr>
        <w:lastRenderedPageBreak/>
        <w:t>Comments</w:t>
      </w:r>
    </w:p>
    <w:p w14:paraId="41F69BD8" w14:textId="77777777" w:rsidR="00E36E5A" w:rsidRPr="00B67652" w:rsidRDefault="00E36E5A">
      <w:pPr>
        <w:pStyle w:val="Standard"/>
        <w:rPr>
          <w:rFonts w:ascii="Times New Roman" w:hAnsi="Times New Roman" w:cs="Times New Roman"/>
          <w:sz w:val="22"/>
          <w:szCs w:val="22"/>
        </w:rPr>
      </w:pPr>
    </w:p>
    <w:sectPr w:rsidR="00E36E5A" w:rsidRPr="00B67652" w:rsidSect="00E36E5A">
      <w:headerReference w:type="default" r:id="rId7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4F6C6C" w14:textId="77777777" w:rsidR="00BA3837" w:rsidRDefault="00BA3837" w:rsidP="00E36E5A">
      <w:r>
        <w:separator/>
      </w:r>
    </w:p>
  </w:endnote>
  <w:endnote w:type="continuationSeparator" w:id="0">
    <w:p w14:paraId="43ECD15C" w14:textId="77777777" w:rsidR="00BA3837" w:rsidRDefault="00BA3837" w:rsidP="00E36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default"/>
  </w:font>
  <w:font w:name="Droid Sans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Sans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8EF46" w14:textId="77777777" w:rsidR="00BA3837" w:rsidRDefault="00BA3837" w:rsidP="00E36E5A">
      <w:r w:rsidRPr="00E36E5A">
        <w:rPr>
          <w:color w:val="000000"/>
        </w:rPr>
        <w:separator/>
      </w:r>
    </w:p>
  </w:footnote>
  <w:footnote w:type="continuationSeparator" w:id="0">
    <w:p w14:paraId="17600740" w14:textId="77777777" w:rsidR="00BA3837" w:rsidRDefault="00BA3837" w:rsidP="00E36E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72" w:type="dxa"/>
      <w:tblInd w:w="45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986"/>
      <w:gridCol w:w="4986"/>
    </w:tblGrid>
    <w:tr w:rsidR="00E36E5A" w14:paraId="0087CE84" w14:textId="77777777" w:rsidTr="000C52DF"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33D0ACC7" w14:textId="77777777" w:rsidR="00E36E5A" w:rsidRPr="00A559DE" w:rsidRDefault="00AA0351" w:rsidP="00763767">
          <w:pPr>
            <w:pStyle w:val="Header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>EECS 690 Introduction to Machine Lear</w:t>
          </w:r>
          <w:r w:rsidR="001353CA" w:rsidRPr="00A559DE">
            <w:rPr>
              <w:rFonts w:ascii="Times New Roman" w:hAnsi="Times New Roman" w:cs="Times New Roman"/>
            </w:rPr>
            <w:t>n</w:t>
          </w:r>
          <w:r w:rsidRPr="00A559DE">
            <w:rPr>
              <w:rFonts w:ascii="Times New Roman" w:hAnsi="Times New Roman" w:cs="Times New Roman"/>
            </w:rPr>
            <w:t>ing</w:t>
          </w:r>
        </w:p>
        <w:p w14:paraId="67810E5B" w14:textId="77777777" w:rsidR="00763767" w:rsidRPr="00A559DE" w:rsidRDefault="00E2744A" w:rsidP="00763767">
          <w:pPr>
            <w:pStyle w:val="Head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all</w:t>
          </w:r>
          <w:r w:rsidR="00AA0351" w:rsidRPr="00A559DE">
            <w:rPr>
              <w:rFonts w:ascii="Times New Roman" w:hAnsi="Times New Roman" w:cs="Times New Roman"/>
            </w:rPr>
            <w:t xml:space="preserve"> 2020</w:t>
          </w:r>
        </w:p>
      </w:tc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5D109E83" w14:textId="77777777" w:rsidR="00E36E5A" w:rsidRPr="00A559DE" w:rsidRDefault="00E36E5A">
          <w:pPr>
            <w:pStyle w:val="TableContents"/>
            <w:jc w:val="right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 xml:space="preserve">Assignment </w:t>
          </w:r>
          <w:r w:rsidR="00BD7802">
            <w:rPr>
              <w:rFonts w:ascii="Times New Roman" w:hAnsi="Times New Roman" w:cs="Times New Roman"/>
            </w:rPr>
            <w:t>6</w:t>
          </w:r>
          <w:r w:rsidRPr="00A559DE">
            <w:rPr>
              <w:rFonts w:ascii="Times New Roman" w:hAnsi="Times New Roman" w:cs="Times New Roman"/>
            </w:rPr>
            <w:t xml:space="preserve"> Rubric</w:t>
          </w:r>
        </w:p>
        <w:p w14:paraId="619DDF2E" w14:textId="77777777" w:rsidR="00E36E5A" w:rsidRPr="00A559DE" w:rsidRDefault="00E36E5A">
          <w:pPr>
            <w:pStyle w:val="TableContents"/>
            <w:jc w:val="right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 xml:space="preserve">Page </w:t>
          </w:r>
          <w:r w:rsidR="006A416D" w:rsidRPr="00A559DE">
            <w:rPr>
              <w:rFonts w:ascii="Times New Roman" w:hAnsi="Times New Roman" w:cs="Times New Roman"/>
            </w:rPr>
            <w:fldChar w:fldCharType="begin"/>
          </w:r>
          <w:r w:rsidR="00942481" w:rsidRPr="00A559DE">
            <w:rPr>
              <w:rFonts w:ascii="Times New Roman" w:hAnsi="Times New Roman" w:cs="Times New Roman"/>
            </w:rPr>
            <w:instrText xml:space="preserve"> PAGE </w:instrText>
          </w:r>
          <w:r w:rsidR="006A416D" w:rsidRPr="00A559DE">
            <w:rPr>
              <w:rFonts w:ascii="Times New Roman" w:hAnsi="Times New Roman" w:cs="Times New Roman"/>
            </w:rPr>
            <w:fldChar w:fldCharType="separate"/>
          </w:r>
          <w:r w:rsidR="00430C69">
            <w:rPr>
              <w:rFonts w:ascii="Times New Roman" w:hAnsi="Times New Roman" w:cs="Times New Roman"/>
              <w:noProof/>
            </w:rPr>
            <w:t>1</w:t>
          </w:r>
          <w:r w:rsidR="006A416D" w:rsidRPr="00A559DE">
            <w:rPr>
              <w:rFonts w:ascii="Times New Roman" w:hAnsi="Times New Roman" w:cs="Times New Roman"/>
              <w:noProof/>
            </w:rPr>
            <w:fldChar w:fldCharType="end"/>
          </w:r>
          <w:r w:rsidRPr="00A559DE">
            <w:rPr>
              <w:rFonts w:ascii="Times New Roman" w:hAnsi="Times New Roman" w:cs="Times New Roman"/>
            </w:rPr>
            <w:t xml:space="preserve"> of </w:t>
          </w:r>
          <w:r w:rsidR="006A416D" w:rsidRPr="00A559DE">
            <w:rPr>
              <w:rFonts w:ascii="Times New Roman" w:hAnsi="Times New Roman" w:cs="Times New Roman"/>
            </w:rPr>
            <w:fldChar w:fldCharType="begin"/>
          </w:r>
          <w:r w:rsidR="00E9372B" w:rsidRPr="00A559DE">
            <w:rPr>
              <w:rFonts w:ascii="Times New Roman" w:hAnsi="Times New Roman" w:cs="Times New Roman"/>
            </w:rPr>
            <w:instrText xml:space="preserve"> NUMPAGES </w:instrText>
          </w:r>
          <w:r w:rsidR="006A416D" w:rsidRPr="00A559DE">
            <w:rPr>
              <w:rFonts w:ascii="Times New Roman" w:hAnsi="Times New Roman" w:cs="Times New Roman"/>
            </w:rPr>
            <w:fldChar w:fldCharType="separate"/>
          </w:r>
          <w:r w:rsidR="00430C69">
            <w:rPr>
              <w:rFonts w:ascii="Times New Roman" w:hAnsi="Times New Roman" w:cs="Times New Roman"/>
              <w:noProof/>
            </w:rPr>
            <w:t>2</w:t>
          </w:r>
          <w:r w:rsidR="006A416D" w:rsidRPr="00A559DE">
            <w:rPr>
              <w:rFonts w:ascii="Times New Roman" w:hAnsi="Times New Roman" w:cs="Times New Roman"/>
              <w:noProof/>
            </w:rPr>
            <w:fldChar w:fldCharType="end"/>
          </w:r>
        </w:p>
      </w:tc>
    </w:tr>
  </w:tbl>
  <w:p w14:paraId="750A5985" w14:textId="77777777" w:rsidR="00E36E5A" w:rsidRDefault="00BA3837">
    <w:pPr>
      <w:pStyle w:val="Header"/>
    </w:pPr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E4206"/>
    <w:multiLevelType w:val="hybridMultilevel"/>
    <w:tmpl w:val="51161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BF7372"/>
    <w:multiLevelType w:val="hybridMultilevel"/>
    <w:tmpl w:val="39AAB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zQzsTQ2NTW3MDRW0lEKTi0uzszPAykwrAUASliFviwAAAA="/>
  </w:docVars>
  <w:rsids>
    <w:rsidRoot w:val="00E36E5A"/>
    <w:rsid w:val="00007376"/>
    <w:rsid w:val="00016DED"/>
    <w:rsid w:val="00017617"/>
    <w:rsid w:val="00031419"/>
    <w:rsid w:val="00072D36"/>
    <w:rsid w:val="001353CA"/>
    <w:rsid w:val="001622B5"/>
    <w:rsid w:val="00180CAA"/>
    <w:rsid w:val="001A0658"/>
    <w:rsid w:val="001A5FA7"/>
    <w:rsid w:val="001E628B"/>
    <w:rsid w:val="00253452"/>
    <w:rsid w:val="002B4248"/>
    <w:rsid w:val="00350124"/>
    <w:rsid w:val="0035309E"/>
    <w:rsid w:val="003B1C68"/>
    <w:rsid w:val="003C459A"/>
    <w:rsid w:val="003D7611"/>
    <w:rsid w:val="00430C69"/>
    <w:rsid w:val="00482BA6"/>
    <w:rsid w:val="004B41A7"/>
    <w:rsid w:val="004C0FD6"/>
    <w:rsid w:val="00507721"/>
    <w:rsid w:val="005937D2"/>
    <w:rsid w:val="005C07A4"/>
    <w:rsid w:val="00633AD1"/>
    <w:rsid w:val="006742BA"/>
    <w:rsid w:val="00685CFF"/>
    <w:rsid w:val="006A416D"/>
    <w:rsid w:val="006A6B50"/>
    <w:rsid w:val="006D74C0"/>
    <w:rsid w:val="00763767"/>
    <w:rsid w:val="007738B9"/>
    <w:rsid w:val="00773FA9"/>
    <w:rsid w:val="0081094C"/>
    <w:rsid w:val="00814BF4"/>
    <w:rsid w:val="00817412"/>
    <w:rsid w:val="008441EB"/>
    <w:rsid w:val="008565F5"/>
    <w:rsid w:val="008A7BD7"/>
    <w:rsid w:val="0092521C"/>
    <w:rsid w:val="00942481"/>
    <w:rsid w:val="009B12CC"/>
    <w:rsid w:val="009F739D"/>
    <w:rsid w:val="00A26D4C"/>
    <w:rsid w:val="00A50C92"/>
    <w:rsid w:val="00A53A4A"/>
    <w:rsid w:val="00A559DE"/>
    <w:rsid w:val="00A81CFA"/>
    <w:rsid w:val="00AA0351"/>
    <w:rsid w:val="00AB07A2"/>
    <w:rsid w:val="00AD22F1"/>
    <w:rsid w:val="00B0334D"/>
    <w:rsid w:val="00B466EE"/>
    <w:rsid w:val="00B67652"/>
    <w:rsid w:val="00B77D89"/>
    <w:rsid w:val="00B90BF5"/>
    <w:rsid w:val="00BA3837"/>
    <w:rsid w:val="00BC49E9"/>
    <w:rsid w:val="00BD2F12"/>
    <w:rsid w:val="00BD7802"/>
    <w:rsid w:val="00CD362B"/>
    <w:rsid w:val="00CF1131"/>
    <w:rsid w:val="00D57900"/>
    <w:rsid w:val="00D619BA"/>
    <w:rsid w:val="00D730ED"/>
    <w:rsid w:val="00E2744A"/>
    <w:rsid w:val="00E36E5A"/>
    <w:rsid w:val="00E44E2C"/>
    <w:rsid w:val="00E80B2F"/>
    <w:rsid w:val="00E9372B"/>
    <w:rsid w:val="00F10817"/>
    <w:rsid w:val="00F668C3"/>
    <w:rsid w:val="00FD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A9A85"/>
  <w15:docId w15:val="{E96BBCA2-06A3-483B-B197-62CCE1AB9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09E"/>
  </w:style>
  <w:style w:type="paragraph" w:styleId="Heading1">
    <w:name w:val="heading 1"/>
    <w:basedOn w:val="Heading"/>
    <w:next w:val="Textbody"/>
    <w:rsid w:val="00E36E5A"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36E5A"/>
  </w:style>
  <w:style w:type="paragraph" w:customStyle="1" w:styleId="Heading">
    <w:name w:val="Heading"/>
    <w:basedOn w:val="Standard"/>
    <w:next w:val="Textbody"/>
    <w:rsid w:val="00E36E5A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E36E5A"/>
    <w:pPr>
      <w:spacing w:after="120"/>
    </w:pPr>
  </w:style>
  <w:style w:type="paragraph" w:styleId="List">
    <w:name w:val="List"/>
    <w:basedOn w:val="Textbody"/>
    <w:rsid w:val="00E36E5A"/>
  </w:style>
  <w:style w:type="paragraph" w:styleId="Caption">
    <w:name w:val="caption"/>
    <w:basedOn w:val="Standard"/>
    <w:rsid w:val="00E36E5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36E5A"/>
    <w:pPr>
      <w:suppressLineNumbers/>
    </w:pPr>
  </w:style>
  <w:style w:type="paragraph" w:styleId="Header">
    <w:name w:val="header"/>
    <w:basedOn w:val="Standard"/>
    <w:rsid w:val="00E36E5A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E36E5A"/>
    <w:pPr>
      <w:suppressLineNumbers/>
    </w:pPr>
  </w:style>
  <w:style w:type="paragraph" w:customStyle="1" w:styleId="TableHeading">
    <w:name w:val="Table Heading"/>
    <w:basedOn w:val="TableContents"/>
    <w:rsid w:val="00E36E5A"/>
    <w:pPr>
      <w:jc w:val="center"/>
    </w:pPr>
    <w:rPr>
      <w:b/>
      <w:bCs/>
    </w:rPr>
  </w:style>
  <w:style w:type="character" w:customStyle="1" w:styleId="Internetlink">
    <w:name w:val="Internet link"/>
    <w:rsid w:val="00E36E5A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76376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63767"/>
    <w:rPr>
      <w:rFonts w:cs="Mangal"/>
      <w:szCs w:val="21"/>
    </w:rPr>
  </w:style>
  <w:style w:type="character" w:customStyle="1" w:styleId="fnt0">
    <w:name w:val="fnt0"/>
    <w:basedOn w:val="DefaultParagraphFont"/>
    <w:rsid w:val="00763767"/>
  </w:style>
  <w:style w:type="paragraph" w:styleId="BalloonText">
    <w:name w:val="Balloon Text"/>
    <w:basedOn w:val="Normal"/>
    <w:link w:val="BalloonTextChar"/>
    <w:uiPriority w:val="99"/>
    <w:semiHidden/>
    <w:unhideWhenUsed/>
    <w:rsid w:val="001622B5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2B5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1622B5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oosader/Problem-Solving-and-Programming-I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hwin Rathore</cp:lastModifiedBy>
  <cp:revision>7</cp:revision>
  <cp:lastPrinted>2013-08-05T23:04:00Z</cp:lastPrinted>
  <dcterms:created xsi:type="dcterms:W3CDTF">2020-04-07T18:01:00Z</dcterms:created>
  <dcterms:modified xsi:type="dcterms:W3CDTF">2020-11-12T18:34:00Z</dcterms:modified>
</cp:coreProperties>
</file>